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1037" w:rsidRPr="00E50674" w:rsidRDefault="00FB1037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Mindfulness for Beginners</w:t>
      </w: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Name</w:t>
      </w: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Institution</w:t>
      </w: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B3A8C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  <w:u w:val="single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B3A8C" w:rsidRPr="00E50674" w:rsidRDefault="002B3A8C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lastRenderedPageBreak/>
        <w:t>Mindfulness for Beginners</w:t>
      </w:r>
    </w:p>
    <w:p w:rsidR="00FB1037" w:rsidRPr="00E50674" w:rsidRDefault="002B3A8C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tab/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>Kabat-</w:t>
      </w:r>
      <w:r w:rsidR="00232659" w:rsidRPr="00E50674">
        <w:rPr>
          <w:rFonts w:ascii="Times New Roman" w:eastAsia="Garamond" w:hAnsi="Times New Roman" w:cs="Times New Roman"/>
          <w:bCs/>
          <w:sz w:val="24"/>
          <w:szCs w:val="24"/>
        </w:rPr>
        <w:t>Zinn’s (</w:t>
      </w:r>
      <w:r w:rsidR="00E50674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2012) 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>“Mindfulness for Beginners” describes the concept of mindfulness for a person who has no understanding of the concept. He describes how the concept is generated in a person’s life following a particular experience.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At that moment, awareness 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emerges, the person desire to connect with oneself.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He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argues that it is not possible to maintain this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initial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feeling of mindfulness.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However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, he indicates that dwelling on the present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events in one’s life, without concentrating on the past, </w:t>
      </w:r>
      <w:r w:rsidR="00E50674">
        <w:rPr>
          <w:rFonts w:ascii="Times New Roman" w:eastAsia="Garamond" w:hAnsi="Times New Roman" w:cs="Times New Roman"/>
          <w:bCs/>
          <w:sz w:val="24"/>
          <w:szCs w:val="24"/>
        </w:rPr>
        <w:t>is a way of cultivating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mindfulness</w:t>
      </w:r>
      <w:r w:rsidR="00E50674">
        <w:rPr>
          <w:rFonts w:ascii="Times New Roman" w:eastAsia="Garamond" w:hAnsi="Times New Roman" w:cs="Times New Roman"/>
          <w:bCs/>
          <w:sz w:val="24"/>
          <w:szCs w:val="24"/>
        </w:rPr>
        <w:t>.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He sums up by indicating that mindfulness is the awareness that </w:t>
      </w:r>
      <w:r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help</w:t>
      </w:r>
      <w:r w:rsidR="00E50674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s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a person to realize whom they really are and live in accordance </w:t>
      </w:r>
      <w:r w:rsidR="00E50674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with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that realization.</w:t>
      </w:r>
    </w:p>
    <w:p w:rsidR="003B6077" w:rsidRPr="00E50674" w:rsidRDefault="00E50674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</w:rPr>
      </w:pPr>
      <w:r>
        <w:rPr>
          <w:rFonts w:ascii="Times New Roman" w:eastAsia="Garamond" w:hAnsi="Times New Roman" w:cs="Times New Roman"/>
          <w:bCs/>
          <w:sz w:val="24"/>
          <w:szCs w:val="24"/>
        </w:rPr>
        <w:tab/>
      </w:r>
      <w:r w:rsidR="002B3A8C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“Mindfulness for Beginners” 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>has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  <w:u w:val="single"/>
        </w:rPr>
        <w:t xml:space="preserve"> 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made me understand that mindfulness is a concept that is developed from within oneself through a process of intensive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self</w:t>
      </w:r>
      <w:r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-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reflection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. </w:t>
      </w:r>
      <w:r w:rsidR="002B3A8C" w:rsidRPr="00E50674">
        <w:rPr>
          <w:rFonts w:ascii="Times New Roman" w:eastAsia="Garamond" w:hAnsi="Times New Roman" w:cs="Times New Roman"/>
          <w:bCs/>
          <w:sz w:val="24"/>
          <w:szCs w:val="24"/>
        </w:rPr>
        <w:t>Mindfulness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is not voluntary but</w:t>
      </w:r>
      <w:r w:rsidR="002B3A8C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it comes about after one is fully aware of </w:t>
      </w:r>
      <w:r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w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hat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is unfolding in their lives.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Moreover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, after the development of mindfulness, one can cultivate it by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full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recognition of oneself and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living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life in accordance </w:t>
      </w:r>
      <w:r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with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that recognition.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Also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, previous experiences may compound the present moment and thus hinder mindfulness. </w:t>
      </w:r>
      <w:r w:rsidRPr="00E50674">
        <w:rPr>
          <w:rFonts w:ascii="Times New Roman" w:eastAsia="Garamond" w:hAnsi="Times New Roman" w:cs="Times New Roman"/>
          <w:bCs/>
          <w:sz w:val="24"/>
          <w:szCs w:val="24"/>
        </w:rPr>
        <w:t>In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short, mindfulness is being aware of what is unfolding in one’s life at the present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moment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and perceiving such events expectantly and without prejudice.</w:t>
      </w:r>
    </w:p>
    <w:p w:rsidR="00DE409F" w:rsidRPr="00E50674" w:rsidRDefault="00232659" w:rsidP="00232659">
      <w:pPr>
        <w:spacing w:after="0" w:line="480" w:lineRule="auto"/>
        <w:rPr>
          <w:rFonts w:ascii="Times New Roman" w:eastAsia="Garamond" w:hAnsi="Times New Roman" w:cs="Times New Roman"/>
          <w:bCs/>
          <w:sz w:val="24"/>
          <w:szCs w:val="24"/>
        </w:rPr>
      </w:pPr>
      <w:r>
        <w:rPr>
          <w:rFonts w:ascii="Times New Roman" w:eastAsia="Garamond" w:hAnsi="Times New Roman" w:cs="Times New Roman"/>
          <w:bCs/>
          <w:sz w:val="24"/>
          <w:szCs w:val="24"/>
        </w:rPr>
        <w:tab/>
      </w:r>
      <w:r w:rsidR="00E50674" w:rsidRPr="00E50674">
        <w:rPr>
          <w:rFonts w:ascii="Times New Roman" w:eastAsia="Garamond" w:hAnsi="Times New Roman" w:cs="Times New Roman"/>
          <w:bCs/>
          <w:sz w:val="24"/>
          <w:szCs w:val="24"/>
        </w:rPr>
        <w:t>Certainly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, mindfulness is a vital element in one’s life. </w:t>
      </w:r>
      <w:r w:rsidR="00E50674" w:rsidRPr="00E50674">
        <w:rPr>
          <w:rFonts w:ascii="Times New Roman" w:eastAsia="Garamond" w:hAnsi="Times New Roman" w:cs="Times New Roman"/>
          <w:bCs/>
          <w:sz w:val="24"/>
          <w:szCs w:val="24"/>
        </w:rPr>
        <w:t>Personally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, I intend to incorporate this information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i</w:t>
      </w:r>
      <w:r w:rsidR="00E50674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n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my life, by 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regular</w:t>
      </w:r>
      <w:r w:rsidR="00E50674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l</w:t>
      </w:r>
      <w:r w:rsidR="00DE409F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y</w:t>
      </w:r>
      <w:r w:rsidR="00DE409F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keeping an open mind on all my real-time occurrences. I will 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reflect on each and every incident that I encounter as a way of finding my purpose in life and living in accordance </w:t>
      </w:r>
      <w:r w:rsidR="00E50674" w:rsidRPr="00E50674">
        <w:rPr>
          <w:rFonts w:ascii="Times New Roman" w:eastAsia="Garamond" w:hAnsi="Times New Roman" w:cs="Times New Roman"/>
          <w:bCs/>
          <w:noProof/>
          <w:sz w:val="24"/>
          <w:szCs w:val="24"/>
        </w:rPr>
        <w:t>with</w:t>
      </w:r>
      <w:r w:rsidR="00FB1037" w:rsidRPr="00E50674">
        <w:rPr>
          <w:rFonts w:ascii="Times New Roman" w:eastAsia="Garamond" w:hAnsi="Times New Roman" w:cs="Times New Roman"/>
          <w:bCs/>
          <w:sz w:val="24"/>
          <w:szCs w:val="24"/>
        </w:rPr>
        <w:t xml:space="preserve"> that purpose.</w:t>
      </w: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232659" w:rsidRDefault="00232659" w:rsidP="00232659">
      <w:pPr>
        <w:spacing w:after="0" w:line="480" w:lineRule="auto"/>
        <w:jc w:val="center"/>
        <w:rPr>
          <w:rFonts w:ascii="Times New Roman" w:eastAsia="Garamond" w:hAnsi="Times New Roman" w:cs="Times New Roman"/>
          <w:bCs/>
          <w:sz w:val="24"/>
          <w:szCs w:val="24"/>
        </w:rPr>
      </w:pPr>
    </w:p>
    <w:p w:rsidR="00E50674" w:rsidRPr="00E50674" w:rsidRDefault="00E50674" w:rsidP="0023265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0674">
        <w:rPr>
          <w:rFonts w:ascii="Times New Roman" w:eastAsia="Garamond" w:hAnsi="Times New Roman" w:cs="Times New Roman"/>
          <w:bCs/>
          <w:sz w:val="24"/>
          <w:szCs w:val="24"/>
        </w:rPr>
        <w:lastRenderedPageBreak/>
        <w:t>References</w:t>
      </w:r>
    </w:p>
    <w:p w:rsidR="00E50674" w:rsidRPr="00E50674" w:rsidRDefault="00E50674" w:rsidP="002326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06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bat-Zinn, J. (2012). </w:t>
      </w:r>
      <w:r w:rsidRPr="00E5067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Mindfulness for </w:t>
      </w:r>
      <w:r w:rsidRPr="00E50674">
        <w:rPr>
          <w:rFonts w:ascii="Times New Roman" w:hAnsi="Times New Roman" w:cs="Times New Roman"/>
          <w:i/>
          <w:iCs/>
          <w:noProof/>
          <w:color w:val="222222"/>
          <w:sz w:val="24"/>
          <w:szCs w:val="24"/>
          <w:shd w:val="clear" w:color="auto" w:fill="FFFFFF"/>
        </w:rPr>
        <w:t>Beginners</w:t>
      </w:r>
      <w:r w:rsidRPr="00E5067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: Reclaiming the Present Moment—And Your Life</w:t>
      </w:r>
      <w:r w:rsidRPr="00E506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ounds True.</w:t>
      </w:r>
    </w:p>
    <w:sectPr w:rsidR="00E50674" w:rsidRPr="00E50674" w:rsidSect="002B3A8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57B31" w:rsidRDefault="00057B31" w:rsidP="002B3A8C">
      <w:pPr>
        <w:spacing w:after="0" w:line="240" w:lineRule="auto"/>
      </w:pPr>
      <w:r>
        <w:separator/>
      </w:r>
    </w:p>
  </w:endnote>
  <w:endnote w:type="continuationSeparator" w:id="1">
    <w:p w:rsidR="00057B31" w:rsidRDefault="00057B31" w:rsidP="002B3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57B31" w:rsidRDefault="00057B31" w:rsidP="002B3A8C">
      <w:pPr>
        <w:spacing w:after="0" w:line="240" w:lineRule="auto"/>
      </w:pPr>
      <w:r>
        <w:separator/>
      </w:r>
    </w:p>
  </w:footnote>
  <w:footnote w:type="continuationSeparator" w:id="1">
    <w:p w:rsidR="00057B31" w:rsidRDefault="00057B31" w:rsidP="002B3A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3A8C" w:rsidRPr="002B3A8C" w:rsidRDefault="002B3A8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B3A8C">
      <w:rPr>
        <w:rFonts w:ascii="Times New Roman" w:hAnsi="Times New Roman" w:cs="Times New Roman"/>
        <w:sz w:val="24"/>
        <w:szCs w:val="24"/>
      </w:rPr>
      <w:t>MINDFULNESS FOR BEGINNERS</w:t>
    </w:r>
    <w:sdt>
      <w:sdtPr>
        <w:rPr>
          <w:rFonts w:ascii="Times New Roman" w:hAnsi="Times New Roman" w:cs="Times New Roman"/>
          <w:sz w:val="24"/>
          <w:szCs w:val="24"/>
        </w:rPr>
        <w:id w:val="28148266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3A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2659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B3A8C" w:rsidRDefault="002B3A8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3A8C" w:rsidRPr="002B3A8C" w:rsidRDefault="002B3A8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B3A8C">
      <w:rPr>
        <w:rFonts w:ascii="Times New Roman" w:hAnsi="Times New Roman" w:cs="Times New Roman"/>
        <w:sz w:val="24"/>
        <w:szCs w:val="24"/>
      </w:rPr>
      <w:t>Running head: MINDFULNESS FOR BEGINNERS</w:t>
    </w:r>
    <w:sdt>
      <w:sdtPr>
        <w:rPr>
          <w:rFonts w:ascii="Times New Roman" w:hAnsi="Times New Roman" w:cs="Times New Roman"/>
          <w:sz w:val="24"/>
          <w:szCs w:val="24"/>
        </w:rPr>
        <w:id w:val="28148220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3A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265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B3A8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B3A8C" w:rsidRPr="002B3A8C" w:rsidRDefault="002B3A8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AwNjczNzAxtzSyNLdU0lEKTi0uzszPAykwrAUA7pbt4CwAAAA="/>
  </w:docVars>
  <w:rsids>
    <w:rsidRoot w:val="00DE409F"/>
    <w:rsid w:val="00057B31"/>
    <w:rsid w:val="00232659"/>
    <w:rsid w:val="002B3A8C"/>
    <w:rsid w:val="003B6077"/>
    <w:rsid w:val="00DE409F"/>
    <w:rsid w:val="00E50674"/>
    <w:rsid w:val="00FB10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60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3A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A8C"/>
  </w:style>
  <w:style w:type="paragraph" w:styleId="Footer">
    <w:name w:val="footer"/>
    <w:basedOn w:val="Normal"/>
    <w:link w:val="FooterChar"/>
    <w:uiPriority w:val="99"/>
    <w:unhideWhenUsed/>
    <w:rsid w:val="002B3A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A8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8-01-19T12:14:00Z</dcterms:created>
  <dcterms:modified xsi:type="dcterms:W3CDTF">2018-01-19T13:07:00Z</dcterms:modified>
</cp:coreProperties>
</file>